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42202B" w14:textId="77777777" w:rsidR="006610E3" w:rsidRDefault="006610E3" w:rsidP="006610E3">
      <w:pPr>
        <w:pStyle w:val="Titel"/>
      </w:pPr>
      <w:r>
        <w:t>Logbog</w:t>
      </w:r>
    </w:p>
    <w:p w14:paraId="55D91259" w14:textId="39491DAA" w:rsidR="006610E3" w:rsidRDefault="006610E3" w:rsidP="006610E3">
      <w:pPr>
        <w:pStyle w:val="Overskrift1"/>
      </w:pPr>
      <w:r>
        <w:t>Tirsdag den 22. oktober 2019</w:t>
      </w:r>
      <w:r w:rsidR="0098512F">
        <w:t xml:space="preserve"> - 11:45 - </w:t>
      </w:r>
    </w:p>
    <w:p w14:paraId="03A1BC93" w14:textId="4B3F88F7" w:rsidR="006610E3" w:rsidRPr="006610E3" w:rsidRDefault="0098512F" w:rsidP="006610E3">
      <w:r>
        <w:t>Jeg har tilføjet et billede som baggrund til spillet - Jørgensen.</w:t>
      </w:r>
      <w:bookmarkStart w:id="0" w:name="_GoBack"/>
      <w:bookmarkEnd w:id="0"/>
    </w:p>
    <w:sectPr w:rsidR="006610E3" w:rsidRPr="006610E3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LawMDK1NDQyNrdU0lEKTi0uzszPAykwqgUASyxi8CwAAAA="/>
  </w:docVars>
  <w:rsids>
    <w:rsidRoot w:val="006610E3"/>
    <w:rsid w:val="000E651C"/>
    <w:rsid w:val="0011615D"/>
    <w:rsid w:val="00134E71"/>
    <w:rsid w:val="001C76EF"/>
    <w:rsid w:val="001D0520"/>
    <w:rsid w:val="001F0231"/>
    <w:rsid w:val="00212ED1"/>
    <w:rsid w:val="00224E71"/>
    <w:rsid w:val="00266DE3"/>
    <w:rsid w:val="00286E19"/>
    <w:rsid w:val="00297926"/>
    <w:rsid w:val="002A1DF8"/>
    <w:rsid w:val="002B05FB"/>
    <w:rsid w:val="002F06F8"/>
    <w:rsid w:val="00346445"/>
    <w:rsid w:val="003542C9"/>
    <w:rsid w:val="00380D22"/>
    <w:rsid w:val="003C17EE"/>
    <w:rsid w:val="004C383F"/>
    <w:rsid w:val="00515B2F"/>
    <w:rsid w:val="005557C9"/>
    <w:rsid w:val="005725A3"/>
    <w:rsid w:val="005D4A30"/>
    <w:rsid w:val="005E4E28"/>
    <w:rsid w:val="0060418C"/>
    <w:rsid w:val="00613E75"/>
    <w:rsid w:val="006414D4"/>
    <w:rsid w:val="0065401E"/>
    <w:rsid w:val="006610E3"/>
    <w:rsid w:val="00681CF6"/>
    <w:rsid w:val="006D343E"/>
    <w:rsid w:val="006D5226"/>
    <w:rsid w:val="006F0692"/>
    <w:rsid w:val="00716FD5"/>
    <w:rsid w:val="00746415"/>
    <w:rsid w:val="00776EE4"/>
    <w:rsid w:val="0080426E"/>
    <w:rsid w:val="00816101"/>
    <w:rsid w:val="008C1667"/>
    <w:rsid w:val="009774DF"/>
    <w:rsid w:val="0098512F"/>
    <w:rsid w:val="00992389"/>
    <w:rsid w:val="009926E2"/>
    <w:rsid w:val="009D01F8"/>
    <w:rsid w:val="00AA1BC7"/>
    <w:rsid w:val="00AE7B5C"/>
    <w:rsid w:val="00AF5BEA"/>
    <w:rsid w:val="00B63FBD"/>
    <w:rsid w:val="00B6705E"/>
    <w:rsid w:val="00B912E4"/>
    <w:rsid w:val="00B958AB"/>
    <w:rsid w:val="00BB40BA"/>
    <w:rsid w:val="00C074A0"/>
    <w:rsid w:val="00C12722"/>
    <w:rsid w:val="00C53CFC"/>
    <w:rsid w:val="00CA5ADB"/>
    <w:rsid w:val="00CB1D88"/>
    <w:rsid w:val="00CD4E7A"/>
    <w:rsid w:val="00D144E4"/>
    <w:rsid w:val="00D36F49"/>
    <w:rsid w:val="00D46949"/>
    <w:rsid w:val="00D84E87"/>
    <w:rsid w:val="00DD5A6E"/>
    <w:rsid w:val="00E37FEB"/>
    <w:rsid w:val="00EC1E51"/>
    <w:rsid w:val="00FE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371ED"/>
  <w15:chartTrackingRefBased/>
  <w15:docId w15:val="{CDBDD517-D7EC-4241-9FA5-FC0A5E1BB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610E3"/>
  </w:style>
  <w:style w:type="paragraph" w:styleId="Overskrift1">
    <w:name w:val="heading 1"/>
    <w:basedOn w:val="Normal"/>
    <w:next w:val="Normal"/>
    <w:link w:val="Overskrift1Tegn"/>
    <w:uiPriority w:val="9"/>
    <w:qFormat/>
    <w:rsid w:val="006610E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6610E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6610E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Overskrift4">
    <w:name w:val="heading 4"/>
    <w:basedOn w:val="Normal"/>
    <w:next w:val="Normal"/>
    <w:link w:val="Overskrift4Tegn"/>
    <w:uiPriority w:val="9"/>
    <w:unhideWhenUsed/>
    <w:qFormat/>
    <w:rsid w:val="006610E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6610E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6610E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6610E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6610E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6610E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character" w:styleId="Kraftigfremhvning">
    <w:name w:val="Intense Emphasis"/>
    <w:basedOn w:val="Standardskrifttypeiafsnit"/>
    <w:uiPriority w:val="21"/>
    <w:qFormat/>
    <w:rsid w:val="006610E3"/>
    <w:rPr>
      <w:b/>
      <w:bCs/>
      <w:i/>
      <w:iCs/>
      <w:color w:val="4472C4" w:themeColor="accent1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6610E3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6610E3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el">
    <w:name w:val="Title"/>
    <w:basedOn w:val="Normal"/>
    <w:next w:val="Normal"/>
    <w:link w:val="TitelTegn"/>
    <w:uiPriority w:val="10"/>
    <w:qFormat/>
    <w:rsid w:val="006610E3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elTegn">
    <w:name w:val="Titel Tegn"/>
    <w:basedOn w:val="Standardskrifttypeiafsnit"/>
    <w:link w:val="Titel"/>
    <w:uiPriority w:val="10"/>
    <w:rsid w:val="006610E3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Overskrift3Tegn">
    <w:name w:val="Overskrift 3 Tegn"/>
    <w:basedOn w:val="Standardskrifttypeiafsnit"/>
    <w:link w:val="Overskrift3"/>
    <w:uiPriority w:val="9"/>
    <w:rsid w:val="006610E3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customStyle="1" w:styleId="Sprgsml">
    <w:name w:val="Spørgsmål"/>
    <w:basedOn w:val="Overskrift3"/>
    <w:link w:val="SprgsmlTegn"/>
    <w:rsid w:val="00CA5ADB"/>
  </w:style>
  <w:style w:type="character" w:customStyle="1" w:styleId="SprgsmlTegn">
    <w:name w:val="Spørgsmål Tegn"/>
    <w:basedOn w:val="Overskrift3Tegn"/>
    <w:link w:val="Sprgsml"/>
    <w:rsid w:val="00CA5ADB"/>
    <w:rPr>
      <w:rFonts w:ascii="Open Sans" w:eastAsiaTheme="majorEastAsia" w:hAnsi="Open Sans" w:cstheme="majorBidi"/>
      <w:b/>
      <w:bCs/>
      <w:color w:val="2F5496" w:themeColor="accent1" w:themeShade="BF"/>
      <w:sz w:val="24"/>
      <w:szCs w:val="24"/>
      <w:lang w:eastAsia="da-DK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6610E3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6610E3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Overskrift4Tegn">
    <w:name w:val="Overskrift 4 Tegn"/>
    <w:basedOn w:val="Standardskrifttypeiafsnit"/>
    <w:link w:val="Overskrift4"/>
    <w:uiPriority w:val="9"/>
    <w:rsid w:val="006610E3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Overskrift5Tegn">
    <w:name w:val="Overskrift 5 Tegn"/>
    <w:basedOn w:val="Standardskrifttypeiafsnit"/>
    <w:link w:val="Overskrift5"/>
    <w:uiPriority w:val="9"/>
    <w:semiHidden/>
    <w:rsid w:val="006610E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Overskrift6Tegn">
    <w:name w:val="Overskrift 6 Tegn"/>
    <w:basedOn w:val="Standardskrifttypeiafsnit"/>
    <w:link w:val="Overskrift6"/>
    <w:uiPriority w:val="9"/>
    <w:semiHidden/>
    <w:rsid w:val="006610E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Overskrift7Tegn">
    <w:name w:val="Overskrift 7 Tegn"/>
    <w:basedOn w:val="Standardskrifttypeiafsnit"/>
    <w:link w:val="Overskrift7"/>
    <w:uiPriority w:val="9"/>
    <w:semiHidden/>
    <w:rsid w:val="006610E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Overskrift8Tegn">
    <w:name w:val="Overskrift 8 Tegn"/>
    <w:basedOn w:val="Standardskrifttypeiafsnit"/>
    <w:link w:val="Overskrift8"/>
    <w:uiPriority w:val="9"/>
    <w:semiHidden/>
    <w:rsid w:val="006610E3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Overskrift9Tegn">
    <w:name w:val="Overskrift 9 Tegn"/>
    <w:basedOn w:val="Standardskrifttypeiafsnit"/>
    <w:link w:val="Overskrift9"/>
    <w:uiPriority w:val="9"/>
    <w:semiHidden/>
    <w:rsid w:val="006610E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illedtekst">
    <w:name w:val="caption"/>
    <w:basedOn w:val="Normal"/>
    <w:next w:val="Normal"/>
    <w:uiPriority w:val="35"/>
    <w:semiHidden/>
    <w:unhideWhenUsed/>
    <w:qFormat/>
    <w:rsid w:val="006610E3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Strk">
    <w:name w:val="Strong"/>
    <w:basedOn w:val="Standardskrifttypeiafsnit"/>
    <w:uiPriority w:val="22"/>
    <w:qFormat/>
    <w:rsid w:val="006610E3"/>
    <w:rPr>
      <w:b/>
      <w:bCs/>
    </w:rPr>
  </w:style>
  <w:style w:type="character" w:styleId="Fremhv">
    <w:name w:val="Emphasis"/>
    <w:basedOn w:val="Standardskrifttypeiafsnit"/>
    <w:uiPriority w:val="20"/>
    <w:qFormat/>
    <w:rsid w:val="006610E3"/>
    <w:rPr>
      <w:i/>
      <w:iCs/>
    </w:rPr>
  </w:style>
  <w:style w:type="paragraph" w:styleId="Ingenafstand">
    <w:name w:val="No Spacing"/>
    <w:uiPriority w:val="1"/>
    <w:qFormat/>
    <w:rsid w:val="006610E3"/>
    <w:pPr>
      <w:spacing w:after="0" w:line="240" w:lineRule="auto"/>
    </w:pPr>
  </w:style>
  <w:style w:type="paragraph" w:styleId="Citat">
    <w:name w:val="Quote"/>
    <w:basedOn w:val="Normal"/>
    <w:next w:val="Normal"/>
    <w:link w:val="CitatTegn"/>
    <w:uiPriority w:val="29"/>
    <w:qFormat/>
    <w:rsid w:val="006610E3"/>
    <w:rPr>
      <w:i/>
      <w:iCs/>
      <w:color w:val="000000" w:themeColor="text1"/>
    </w:rPr>
  </w:style>
  <w:style w:type="character" w:customStyle="1" w:styleId="CitatTegn">
    <w:name w:val="Citat Tegn"/>
    <w:basedOn w:val="Standardskrifttypeiafsnit"/>
    <w:link w:val="Citat"/>
    <w:uiPriority w:val="29"/>
    <w:rsid w:val="006610E3"/>
    <w:rPr>
      <w:i/>
      <w:iCs/>
      <w:color w:val="000000" w:themeColor="text1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6610E3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StrktcitatTegn">
    <w:name w:val="Stærkt citat Tegn"/>
    <w:basedOn w:val="Standardskrifttypeiafsnit"/>
    <w:link w:val="Strktcitat"/>
    <w:uiPriority w:val="30"/>
    <w:rsid w:val="006610E3"/>
    <w:rPr>
      <w:b/>
      <w:bCs/>
      <w:i/>
      <w:iCs/>
      <w:color w:val="4472C4" w:themeColor="accent1"/>
    </w:rPr>
  </w:style>
  <w:style w:type="character" w:styleId="Svagfremhvning">
    <w:name w:val="Subtle Emphasis"/>
    <w:basedOn w:val="Standardskrifttypeiafsnit"/>
    <w:uiPriority w:val="19"/>
    <w:qFormat/>
    <w:rsid w:val="006610E3"/>
    <w:rPr>
      <w:i/>
      <w:iCs/>
      <w:color w:val="808080" w:themeColor="text1" w:themeTint="7F"/>
    </w:rPr>
  </w:style>
  <w:style w:type="character" w:styleId="Svaghenvisning">
    <w:name w:val="Subtle Reference"/>
    <w:basedOn w:val="Standardskrifttypeiafsnit"/>
    <w:uiPriority w:val="31"/>
    <w:qFormat/>
    <w:rsid w:val="006610E3"/>
    <w:rPr>
      <w:smallCaps/>
      <w:color w:val="ED7D31" w:themeColor="accent2"/>
      <w:u w:val="single"/>
    </w:rPr>
  </w:style>
  <w:style w:type="character" w:styleId="Kraftighenvisning">
    <w:name w:val="Intense Reference"/>
    <w:basedOn w:val="Standardskrifttypeiafsnit"/>
    <w:uiPriority w:val="32"/>
    <w:qFormat/>
    <w:rsid w:val="006610E3"/>
    <w:rPr>
      <w:b/>
      <w:bCs/>
      <w:smallCaps/>
      <w:color w:val="ED7D31" w:themeColor="accent2"/>
      <w:spacing w:val="5"/>
      <w:u w:val="single"/>
    </w:rPr>
  </w:style>
  <w:style w:type="character" w:styleId="Bogenstitel">
    <w:name w:val="Book Title"/>
    <w:basedOn w:val="Standardskrifttypeiafsnit"/>
    <w:uiPriority w:val="33"/>
    <w:qFormat/>
    <w:rsid w:val="006610E3"/>
    <w:rPr>
      <w:b/>
      <w:bCs/>
      <w:smallCaps/>
      <w:spacing w:val="5"/>
    </w:rPr>
  </w:style>
  <w:style w:type="paragraph" w:styleId="Overskrift">
    <w:name w:val="TOC Heading"/>
    <w:basedOn w:val="Overskrift1"/>
    <w:next w:val="Normal"/>
    <w:uiPriority w:val="39"/>
    <w:semiHidden/>
    <w:unhideWhenUsed/>
    <w:qFormat/>
    <w:rsid w:val="006610E3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s Jens Jørgensen</dc:creator>
  <cp:keywords/>
  <dc:description/>
  <cp:lastModifiedBy>Mads Jens Jørgensen</cp:lastModifiedBy>
  <cp:revision>2</cp:revision>
  <dcterms:created xsi:type="dcterms:W3CDTF">2019-10-22T10:31:00Z</dcterms:created>
  <dcterms:modified xsi:type="dcterms:W3CDTF">2019-10-22T11:40:00Z</dcterms:modified>
</cp:coreProperties>
</file>